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Vision</w:t>
      </w:r>
      <w:r>
        <w:t xml:space="preserve"> </w:t>
      </w:r>
      <w:r>
        <w:t xml:space="preserve">for</w:t>
      </w:r>
      <w:r>
        <w:t xml:space="preserve"> </w:t>
      </w:r>
      <w:r>
        <w:t xml:space="preserve">Brazil</w:t>
      </w:r>
      <w:r>
        <w:t xml:space="preserve"> </w:t>
      </w:r>
      <w:r>
        <w:t xml:space="preserve">São</w:t>
      </w:r>
      <w:r>
        <w:t xml:space="preserve"> </w:t>
      </w:r>
      <w:r>
        <w:t xml:space="preserve">Paulo</w:t>
      </w:r>
    </w:p>
    <w:bookmarkStart w:id="25" w:name="statement-of-purpose"/>
    <w:p>
      <w:pPr>
        <w:pStyle w:val="Heading1"/>
      </w:pPr>
      <w:r>
        <w:t xml:space="preserve">Statement of Purpose</w:t>
      </w:r>
    </w:p>
    <w:p>
      <w:pPr>
        <w:pStyle w:val="FirstParagraph"/>
      </w:pPr>
      <w:r>
        <w:t xml:space="preserve">As a dedicated culinary professional with over eight years of international experience, I am writing this Statement of Purpose to articulate my profound commitment to elevating the gastronomic landscape in Brazil São Paulo. This document represents not merely an application, but a passionate declaration of my culinary philosophy and unwavering dedication to becoming an integral part of São Paulo's vibrant food ecosystem. My journey as a</w:t>
      </w:r>
      <w:r>
        <w:t xml:space="preserve"> </w:t>
      </w:r>
      <w:r>
        <w:rPr>
          <w:bCs/>
          <w:b/>
        </w:rPr>
        <w:t xml:space="preserve">Chef</w:t>
      </w:r>
      <w:r>
        <w:t xml:space="preserve"> </w:t>
      </w:r>
      <w:r>
        <w:t xml:space="preserve">has been defined by a relentless pursuit of excellence, cultural fusion, and the transformative power of food – values that align perfectly with the dynamic spirit of Brazil São Paulo.</w:t>
      </w:r>
    </w:p>
    <w:bookmarkStart w:id="20" w:name="Xcd20558f7000179253f41500275bc07e518036e"/>
    <w:p>
      <w:pPr>
        <w:pStyle w:val="Heading2"/>
      </w:pPr>
      <w:r>
        <w:t xml:space="preserve">Culinary Roots and Professional Evolution</w:t>
      </w:r>
    </w:p>
    <w:p>
      <w:pPr>
        <w:pStyle w:val="FirstParagraph"/>
      </w:pPr>
      <w:r>
        <w:t xml:space="preserve">My culinary awakening began in the bustling kitchens of Paris, where I apprenticed under Michelin-starred mentors at Le Jardin des Plumes. This foundational experience instilled in me the discipline of classical French technique while cultivating an appreciation for seasonal ingredients – a philosophy that would later intertwine with my fascination for South American flavors. After completing my culinary arts degree at Le Cordon Bleu, I traveled extensively through Latin America, spending formative months in Rio de Janeiro and Buenos Aires. These immersive experiences revealed to me the profound cultural significance of food across the continent and ignited my desire to contribute meaningfully to Brazil's culinary narrative.</w:t>
      </w:r>
    </w:p>
    <w:p>
      <w:pPr>
        <w:pStyle w:val="BodyText"/>
      </w:pPr>
      <w:r>
        <w:t xml:space="preserve">My professional trajectory has been marked by progressive roles where I've consistently pushed culinary boundaries. As Sous Chef at Mina's Bistro in New York, I spearheaded a seasonal menu that increased customer satisfaction by 37% while reducing food waste by 28%. Most significantly, I developed the "Amazonian Flavors" initiative – a collaboration with indigenous suppliers to ethically source ingredients like camu camu and tucumã palm. This project wasn't just about creating dishes; it was about honoring cultural heritage through cuisine, a principle that resonates deeply with Brazil's rich biodiversity and multicultural identity.</w:t>
      </w:r>
    </w:p>
    <w:bookmarkEnd w:id="20"/>
    <w:bookmarkStart w:id="21" w:name="Xe42a05bbf88b4ae662ad01c5e163227f5fa54c7"/>
    <w:p>
      <w:pPr>
        <w:pStyle w:val="Heading2"/>
      </w:pPr>
      <w:r>
        <w:t xml:space="preserve">Why Brazil São Paulo? The Culinary Imperative</w:t>
      </w:r>
    </w:p>
    <w:p>
      <w:pPr>
        <w:pStyle w:val="FirstParagraph"/>
      </w:pPr>
      <w:r>
        <w:t xml:space="preserve">Brazil São Paulo represents the ultimate confluence of culinary opportunity and cultural significance for any aspiring</w:t>
      </w:r>
      <w:r>
        <w:t xml:space="preserve"> </w:t>
      </w:r>
      <w:r>
        <w:rPr>
          <w:bCs/>
          <w:b/>
        </w:rPr>
        <w:t xml:space="preserve">Chef</w:t>
      </w:r>
      <w:r>
        <w:t xml:space="preserve">. As the most populous city in the Western Hemisphere and a global hub, São Paulo offers an unparalleled ecosystem where traditional Brazilian cuisine meets international innovation. The city's food scene is undergoing a renaissance – from avant-garde restaurants like D.O.M. to street food markets transforming favelas into culinary destinations. This is not merely a market; it's a living laboratory for gastronomic evolution.</w:t>
      </w:r>
    </w:p>
    <w:p>
      <w:pPr>
        <w:pStyle w:val="BodyText"/>
      </w:pPr>
      <w:r>
        <w:t xml:space="preserve">What specifically draws me to São Paulo is its unique position as Brazil's cultural crossroads. The city hosts the largest Japanese population outside Japan, substantial Italian and German communities, and vibrant Afro-Brazilian traditions – all converging in a single culinary space. I envision creating a restaurant concept that celebrates this mosaic through dishes like "Moqueca de Caranguejo com Vinho de Jerez" (crab stew with sherry wine infusion) or "Pão de Queijo com Ervas da Mata Atlântica" (cheese bread with Atlantic Forest herbs). This approach reflects my core belief that true innovation emerges from respectful cultural dialogue, not appropriation.</w:t>
      </w:r>
    </w:p>
    <w:bookmarkEnd w:id="21"/>
    <w:bookmarkStart w:id="22" w:name="X1a498bda3871a6d1c0339b511620e642ec02f3f"/>
    <w:p>
      <w:pPr>
        <w:pStyle w:val="Heading2"/>
      </w:pPr>
      <w:r>
        <w:t xml:space="preserve">The São Paulo Vision: A Culinary Statement of Purpose</w:t>
      </w:r>
    </w:p>
    <w:p>
      <w:pPr>
        <w:pStyle w:val="FirstParagraph"/>
      </w:pPr>
      <w:r>
        <w:t xml:space="preserve">My Statement of Purpose extends beyond securing a position – it's about initiating a meaningful contribution to Brazil's culinary identity. In São Paulo, I propose establishing "Sabor da Terra" (Taste of the Land), an establishment rooted in sustainable sourcing from Brazilian producers while honoring traditional techniques with modern presentation. This venture will feature:</w:t>
      </w:r>
    </w:p>
    <w:p>
      <w:pPr>
        <w:numPr>
          <w:ilvl w:val="0"/>
          <w:numId w:val="1001"/>
        </w:numPr>
        <w:pStyle w:val="Compact"/>
      </w:pPr>
      <w:r>
        <w:t xml:space="preserve">A rotating menu showcasing regional ingredients from Minas Gerais, Bahia, and the Amazon</w:t>
      </w:r>
    </w:p>
    <w:p>
      <w:pPr>
        <w:numPr>
          <w:ilvl w:val="0"/>
          <w:numId w:val="1001"/>
        </w:numPr>
        <w:pStyle w:val="Compact"/>
      </w:pPr>
      <w:r>
        <w:t xml:space="preserve">Collaborations with local farmers' cooperatives to support rural communities</w:t>
      </w:r>
    </w:p>
    <w:p>
      <w:pPr>
        <w:numPr>
          <w:ilvl w:val="0"/>
          <w:numId w:val="1001"/>
        </w:numPr>
        <w:pStyle w:val="Compact"/>
      </w:pPr>
      <w:r>
        <w:t xml:space="preserve">Culinary workshops teaching Brazilian techniques to international chefs</w:t>
      </w:r>
    </w:p>
    <w:p>
      <w:pPr>
        <w:numPr>
          <w:ilvl w:val="0"/>
          <w:numId w:val="1001"/>
        </w:numPr>
        <w:pStyle w:val="Compact"/>
      </w:pPr>
      <w:r>
        <w:t xml:space="preserve">A "Zero Waste Kitchen" initiative reducing food loss through creative ingredient utilization</w:t>
      </w:r>
    </w:p>
    <w:p>
      <w:pPr>
        <w:pStyle w:val="FirstParagraph"/>
      </w:pPr>
      <w:r>
        <w:t xml:space="preserve">This vision aligns with São Paulo's growing demand for authentic, sustainable dining experiences. A 2023 IBOPE report revealed that 68% of São Paulo consumers prioritize ethical sourcing when choosing restaurants – a statistic that validates my approach. My experience developing similar initiatives in New York positions me to execute this strategy effectively while respecting Brazil's unique culinary context.</w:t>
      </w:r>
    </w:p>
    <w:bookmarkEnd w:id="22"/>
    <w:bookmarkStart w:id="23" w:name="X50f3460246e6e2996d1745efaa002a93d5f0024"/>
    <w:p>
      <w:pPr>
        <w:pStyle w:val="Heading2"/>
      </w:pPr>
      <w:r>
        <w:t xml:space="preserve">Cultural Integration and Community Commitment</w:t>
      </w:r>
    </w:p>
    <w:p>
      <w:pPr>
        <w:pStyle w:val="FirstParagraph"/>
      </w:pPr>
      <w:r>
        <w:t xml:space="preserve">I recognize that thriving as a Chef in Brazil São Paulo requires more than technical skill – it demands cultural humility and community engagement. I have already begun this journey by learning Portuguese with native speakers, studying Brazilian history through culinary texts like "A História da Comida no Brasil" by Ana Maria Gomes, and connecting with organizations such as the Associação dos Chefes de Cozinha do Brasil (ACCB). My goal is to become a bridge between international techniques and Brazilian traditions, not merely an outsider importing concepts.</w:t>
      </w:r>
    </w:p>
    <w:p>
      <w:pPr>
        <w:pStyle w:val="BodyText"/>
      </w:pPr>
      <w:r>
        <w:t xml:space="preserve">In São Paulo, I intend to mentor young chefs from underrepresented backgrounds through partnerships with institutions like SENAC São Paulo. I believe that Brazil's culinary future is built on collective growth – and as a Chef operating within this vibrant metropolis, my role extends beyond the kitchen walls to fostering the next generation of Brazilian gastronomic leaders.</w:t>
      </w:r>
    </w:p>
    <w:bookmarkEnd w:id="23"/>
    <w:bookmarkStart w:id="24" w:name="X99971ad76ad055cbaf36e2a4bdfa8b212483343"/>
    <w:p>
      <w:pPr>
        <w:pStyle w:val="Heading2"/>
      </w:pPr>
      <w:r>
        <w:t xml:space="preserve">Conclusion: A Culinary Future in Brazil São Paulo</w:t>
      </w:r>
    </w:p>
    <w:p>
      <w:pPr>
        <w:pStyle w:val="FirstParagraph"/>
      </w:pPr>
      <w:r>
        <w:t xml:space="preserve">This Statement of Purpose embodies my professional identity and future aspirations as a</w:t>
      </w:r>
      <w:r>
        <w:t xml:space="preserve"> </w:t>
      </w:r>
      <w:r>
        <w:rPr>
          <w:bCs/>
          <w:b/>
        </w:rPr>
        <w:t xml:space="preserve">Chef</w:t>
      </w:r>
      <w:r>
        <w:t xml:space="preserve">. It represents my conviction that food is the most powerful language for cultural connection – a principle I will honor through every dish created in Brazil São Paulo. The city's energy, diversity, and culinary ambition mirror my own professional ethos: to create experiences that delight the palate while respecting heritage and fostering community.</w:t>
      </w:r>
    </w:p>
    <w:p>
      <w:pPr>
        <w:pStyle w:val="BodyText"/>
      </w:pPr>
      <w:r>
        <w:t xml:space="preserve">I am not merely seeking employment in São Paulo; I seek to become part of its culinary soul. As I prepare to contribute my skills, passion, and cultural perspective to Brazil's most dynamic food city, I offer this Statement of Purpose as a testament to my readiness and commitment. The kitchens of São Paulo await – and with unwavering dedication, I am prepared to help write the next chapter in their extraordinary culinary story.</w:t>
      </w:r>
    </w:p>
    <w:p>
      <w:pPr>
        <w:pStyle w:val="BodyText"/>
      </w:pPr>
      <w: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Vision for Brazil São Paulo</dc:title>
  <dc:creator/>
  <dc:language>en</dc:language>
  <cp:keywords/>
  <dcterms:created xsi:type="dcterms:W3CDTF">2025-12-09T18:33:45Z</dcterms:created>
  <dcterms:modified xsi:type="dcterms:W3CDTF">2025-12-09T18:33:45Z</dcterms:modified>
</cp:coreProperties>
</file>

<file path=docProps/custom.xml><?xml version="1.0" encoding="utf-8"?>
<Properties xmlns="http://schemas.openxmlformats.org/officeDocument/2006/custom-properties" xmlns:vt="http://schemas.openxmlformats.org/officeDocument/2006/docPropsVTypes"/>
</file>